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entist</w:t>
      </w:r>
      <w:r>
        <w:t xml:space="preserve"> </w:t>
      </w:r>
      <w:r>
        <w:t xml:space="preserve">Position</w:t>
      </w:r>
      <w:r>
        <w:t xml:space="preserve"> </w:t>
      </w:r>
      <w:r>
        <w:t xml:space="preserve">in</w:t>
      </w:r>
      <w:r>
        <w:t xml:space="preserve"> </w:t>
      </w:r>
      <w:r>
        <w:t xml:space="preserve">Sri</w:t>
      </w:r>
      <w:r>
        <w:t xml:space="preserve"> </w:t>
      </w:r>
      <w:r>
        <w:t xml:space="preserve">Lanka</w:t>
      </w:r>
      <w:r>
        <w:t xml:space="preserve"> </w:t>
      </w:r>
      <w:r>
        <w:t xml:space="preserve">Colombo</w:t>
      </w:r>
    </w:p>
    <w:bookmarkStart w:id="20" w:name="X138d5dc42ed0998ab80ae9e909752742b2299ef"/>
    <w:p>
      <w:pPr>
        <w:pStyle w:val="Heading1"/>
      </w:pPr>
      <w:r>
        <w:t xml:space="preserve">Cover Letter for Dentist Position in Sri Lanka Colombo</w:t>
      </w:r>
    </w:p>
    <w:p>
      <w:pPr>
        <w:pStyle w:val="FirstParagraph"/>
      </w:pPr>
      <w:r>
        <w:t xml:space="preserve">Dear [Hiring Manager's Name],</w:t>
      </w:r>
    </w:p>
    <w:p>
      <w:pPr>
        <w:pStyle w:val="BodyText"/>
      </w:pPr>
      <w:r>
        <w:t xml:space="preserve">I am writing to express my sincere interest in the Dentist position at [Clinic/Hospital Name] in Sri Lanka Colombo. As a dedicated and skilled dental professional with a passion for improving oral health and fostering community well-being, I am eager to contribute my expertise to an institution that values excellence, innovation, and patient-centered care. This opportunity aligns perfectly with my career goals and professional aspirations, particularly in the dynamic and culturally rich environment of Sri Lanka Colombo.</w:t>
      </w:r>
    </w:p>
    <w:p>
      <w:pPr>
        <w:pStyle w:val="BodyText"/>
      </w:pPr>
      <w:r>
        <w:t xml:space="preserve">With [X years] of experience in general dentistry, I have developed a strong foundation in clinical procedures such as restorative dentistry, preventive care, pediatric dental treatments, and cosmetic procedures. My commitment to lifelong learning has driven me to stay updated with the latest advancements in dental technology and techniques. Whether it is utilizing digital imaging for precise diagnoses or employing minimally invasive methods to ensure patient comfort, I strive to deliver high-quality care that meets the unique needs of each individual.</w:t>
      </w:r>
    </w:p>
    <w:p>
      <w:pPr>
        <w:pStyle w:val="BodyText"/>
      </w:pPr>
      <w:r>
        <w:t xml:space="preserve">As a Dentist, I understand that oral health is intrinsically linked to overall well-being. In Sri Lanka Colombo, where access to affordable and quality healthcare remains a critical issue for many communities, my goal is to bridge this gap by providing compassionate and effective dental services. I have previously worked in [previous workplace or location], where I collaborated with multidisciplinary teams to address the diverse dental needs of patients from various cultural and socioeconomic backgrounds. This experience has honed my ability to communicate effectively, adapt to different patient expectations, and deliver care that is both culturally sensitive and clinically sound.</w:t>
      </w:r>
    </w:p>
    <w:p>
      <w:pPr>
        <w:pStyle w:val="BodyText"/>
      </w:pPr>
      <w:r>
        <w:t xml:space="preserve">Sri Lanka Colombo, as a bustling metropolis with a blend of traditional values and modern infrastructure, presents unique challenges and opportunities for dental professionals. The city’s rapid urbanization has led to increased awareness of dental health, but also to rising cases of oral diseases due to lifestyle changes. As a Dentist, I am committed to raising awareness through community outreach programs, educational workshops, and preventive initiatives. For instance, during my time in [previous location], I organized free dental check-ups for underprivileged groups and conducted seminars on the importance of regular brushing and flossing. These efforts not only improved public health outcomes but also strengthened trust between patients and healthcare providers.</w:t>
      </w:r>
    </w:p>
    <w:p>
      <w:pPr>
        <w:pStyle w:val="BodyText"/>
      </w:pPr>
      <w:r>
        <w:t xml:space="preserve">One of my core strengths is my ability to create a welcoming and stress-free environment for patients. I believe that fear of dental procedures can be mitigated through clear communication, empathy, and personalized treatment plans. In Sri Lanka Colombo, where the population includes both locals and expatriates, this approach is particularly valuable. My fluency in [language(s), e.g., English and Sinhala] enables me to connect with a broader patient base, ensuring that language barriers do not hinder access to quality care. Furthermore, my proficiency in using advanced dental software and equipment allows me to streamline workflows and enhance the efficiency of clinical operations.</w:t>
      </w:r>
    </w:p>
    <w:p>
      <w:pPr>
        <w:pStyle w:val="BodyText"/>
      </w:pPr>
      <w:r>
        <w:t xml:space="preserve">I am particularly drawn to [Clinic/Hospital Name] because of its reputation for excellence in patient care and its alignment with modern dental standards. I have followed your institution’s work closely, especially your commitment to integrating technology with traditional practices to deliver holistic healthcare solutions. I am confident that my clinical expertise, combined with my dedication to continuous improvement, will enable me to contribute meaningfully to your team. Additionally, I am excited about the prospect of working within Sri Lanka Colombo’s vibrant healthcare ecosystem, where collaboration and innovation are at the forefront of progress.</w:t>
      </w:r>
    </w:p>
    <w:p>
      <w:pPr>
        <w:pStyle w:val="BodyText"/>
      </w:pPr>
      <w:r>
        <w:t xml:space="preserve">My decision to pursue opportunities in Sri Lanka Colombo is also influenced by my deep respect for the country’s cultural heritage and its growing emphasis on public health. I have always been inspired by the resilience of Sri Lankan communities and their determination to overcome challenges through collective effort. As a Dentist, I aim to support this spirit by providing reliable, affordable care that empowers individuals to lead healthier lives. Whether it is through mentoring junior dental professionals or participating in local health initiatives, I am eager to contribute beyond the confines of a clinical setting.</w:t>
      </w:r>
    </w:p>
    <w:p>
      <w:pPr>
        <w:pStyle w:val="BodyText"/>
      </w:pPr>
      <w:r>
        <w:t xml:space="preserve">In conclusion, I would be honored to join [Clinic/Hospital Name] as a Dentist and play a role in shaping the future of dental care in Sri Lanka Colombo. My technical skills, patient-focused philosophy, and passion for community health make me an ideal candidate for this position. I am enthusiastic about the opportunity to discuss how my background and vision align with your goals. Thank you for considering my application. I look forward to the possibility of contributing to your esteemed institution.</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entist Position in Sri Lanka Colombo</dc:title>
  <dc:creator/>
  <dc:language>en</dc:language>
  <cp:keywords/>
  <dcterms:created xsi:type="dcterms:W3CDTF">2026-07-21T02:58:52Z</dcterms:created>
  <dcterms:modified xsi:type="dcterms:W3CDTF">2026-07-21T02:58:52Z</dcterms:modified>
</cp:coreProperties>
</file>

<file path=docProps/custom.xml><?xml version="1.0" encoding="utf-8"?>
<Properties xmlns="http://schemas.openxmlformats.org/officeDocument/2006/custom-properties" xmlns:vt="http://schemas.openxmlformats.org/officeDocument/2006/docPropsVTypes"/>
</file>